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your esteemed organization, based in Australia Brisbane. With a strong academic background and hands-on experience in designing, implementing, and maintaining advanced communication systems, I am eager to contribute my expertise to a dynamic team that values innovation and excellence. As someone deeply passionate about the field of telecommunications, I am particularly drawn to the opportunities available in Brisbane’s rapidly evolving tech landscape, where infrastructure development and digital transformation are driving economic growth.</w:t>
      </w:r>
    </w:p>
    <w:p>
      <w:pPr>
        <w:pStyle w:val="BodyText"/>
      </w:pPr>
      <w:r>
        <w:t xml:space="preserve">Having worked in both local and international settings, I have developed a comprehensive understanding of telecommunication systems that align with the demands of modern industries. My professional journey has equipped me with technical skills in network design, fiber optics, wireless communication protocols (such as 4G/5G), and data transmission technologies. These experiences have not only refined my ability to solve complex engineering challenges but also reinforced my commitment to delivering solutions that enhance connectivity and efficiency.</w:t>
      </w:r>
    </w:p>
    <w:p>
      <w:pPr>
        <w:pStyle w:val="BodyText"/>
      </w:pPr>
      <w:r>
        <w:t xml:space="preserve">As a Telecommunication Engineer, I thrive in environments where collaboration and problem-solving intersect with cutting-edge technology. In my previous role at [Previous Company Name], I was responsible for designing and deploying high-capacity fiber-optic networks that supported enterprise-level communication needs. This project required meticulous planning, coordination with cross-functional teams, and adherence to strict compliance standards—skills that I believe are critical for success in Brisbane’s competitive market. Additionally, my experience with network optimization and troubleshooting has enabled me to consistently meet deadlines while ensuring minimal downtime for clients.</w:t>
      </w:r>
    </w:p>
    <w:p>
      <w:pPr>
        <w:pStyle w:val="BodyText"/>
      </w:pPr>
      <w:r>
        <w:t xml:space="preserve">Brisbane’s unique position as a hub for innovation in Australia makes it an ideal location to apply my expertise. The city is witnessing significant investments in smart infrastructure, including the expansion of 5G networks, IoT (Internet of Things) integration, and digital connectivity initiatives. I am particularly excited about the potential to contribute to projects that align with these trends, such as developing scalable communication solutions for urban development or supporting the growth of renewable energy systems through reliable data transmission. My goal is to leverage my technical acumen and adaptability to help your organization stay at the forefront of telecommunications advancements.</w:t>
      </w:r>
    </w:p>
    <w:p>
      <w:pPr>
        <w:pStyle w:val="BodyText"/>
      </w:pPr>
      <w:r>
        <w:t xml:space="preserve">What sets me apart as a Telecommunication Engineer is my ability to balance technical precision with a customer-centric approach. I understand that effective communication is key to translating complex engineering concepts into actionable strategies for stakeholders. In previous roles, I have collaborated with clients to identify their specific needs, whether it involved upgrading existing networks or implementing new technologies. This collaborative mindset ensures that every project not only meets technical specifications but also delivers tangible value to the end-users.</w:t>
      </w:r>
    </w:p>
    <w:p>
      <w:pPr>
        <w:pStyle w:val="BodyText"/>
      </w:pPr>
      <w:r>
        <w:t xml:space="preserve">In addition to my professional experience, I hold [mention relevant certifications or degrees, e.g., "a Bachelor’s degree in Electrical and Telecommunications Engineering from [University Name]" and "professional certifications such as Cisco CCNA or CompTIA Network+"]. These qualifications have provided me with a solid foundation in both theoretical principles and practical applications of telecommunications. Furthermore, my commitment to lifelong learning keeps me updated on emerging trends, such as edge computing, AI-driven network management, and the integration of quantum communication technologies—areas that are increasingly relevant to Brisbane’s tech ecosystem.</w:t>
      </w:r>
    </w:p>
    <w:p>
      <w:pPr>
        <w:pStyle w:val="BodyText"/>
      </w:pPr>
      <w:r>
        <w:t xml:space="preserve">One of the aspects that excites me most about working in Australia Brisbane is the opportunity to contribute to a diverse and inclusive workplace. The cultural vibrancy of the region, combined with its strong focus on innovation, creates an environment where creativity and collaboration flourish. I am confident that my adaptability, resilience, and dedication to excellence would make me a valuable asset to your team. I am also eager to bring my global perspective to local projects, ensuring that solutions are both innovative and tailored to the unique needs of Brisbane’s communities.</w:t>
      </w:r>
    </w:p>
    <w:p>
      <w:pPr>
        <w:pStyle w:val="BodyText"/>
      </w:pPr>
      <w:r>
        <w:t xml:space="preserve">I am particularly impressed by your organization’s reputation for delivering reliable telecommunications services and its commitment to sustainability. As a Telecommunication Engineer, I share your vision of creating infrastructure that is not only efficient but also environmentally responsible. For instance, I have worked on projects that incorporate energy-efficient network designs and reduce the carbon footprint of communication systems—aligning with the broader goals of sustainable development in Australia.</w:t>
      </w:r>
    </w:p>
    <w:p>
      <w:pPr>
        <w:pStyle w:val="BodyText"/>
      </w:pPr>
      <w:r>
        <w:t xml:space="preserve">Thank you for considering my application. I would welcome the opportunity to discuss how my background, skills, and passion for telecommunications can contribute to your organization’s success in Australia Brisbane. Please feel free to contact me at [your phone number] or [your email address] at your convenience. I look forward to the possibility of joining a team that values innovation, excellence, and the transformative power of technolog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22:11Z</dcterms:created>
  <dcterms:modified xsi:type="dcterms:W3CDTF">2026-07-23T03:22:11Z</dcterms:modified>
</cp:coreProperties>
</file>

<file path=docProps/custom.xml><?xml version="1.0" encoding="utf-8"?>
<Properties xmlns="http://schemas.openxmlformats.org/officeDocument/2006/custom-properties" xmlns:vt="http://schemas.openxmlformats.org/officeDocument/2006/docPropsVTypes"/>
</file>